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F8BBE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7145B67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640F3FBF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A369C">
        <w:rPr>
          <w:rFonts w:ascii="Calibri" w:hAnsi="Calibri" w:cs="Calibri"/>
          <w:color w:val="000000"/>
          <w:sz w:val="20"/>
          <w:szCs w:val="20"/>
        </w:rPr>
        <w:t>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</w:t>
      </w:r>
      <w:r w:rsidR="008A369C">
        <w:rPr>
          <w:rFonts w:ascii="Calibri" w:hAnsi="Calibri" w:cs="Calibri"/>
          <w:color w:val="000000"/>
          <w:sz w:val="20"/>
          <w:szCs w:val="20"/>
        </w:rPr>
        <w:t xml:space="preserve"> Scrum</w:t>
      </w:r>
      <w:r w:rsidR="00B95C90">
        <w:rPr>
          <w:rFonts w:ascii="Calibri" w:hAnsi="Calibri" w:cs="Calibri"/>
          <w:color w:val="000000"/>
          <w:sz w:val="20"/>
          <w:szCs w:val="20"/>
        </w:rPr>
        <w:t xml:space="preserve">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45B2D24D" w14:textId="006A277F" w:rsidR="008A369C" w:rsidRPr="008A369C" w:rsidRDefault="00DA6A1A" w:rsidP="008A36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3E3FAA">
        <w:rPr>
          <w:rFonts w:ascii="Calibri" w:hAnsi="Calibri" w:cs="Calibri"/>
          <w:color w:val="000000"/>
          <w:sz w:val="20"/>
          <w:szCs w:val="20"/>
        </w:rPr>
        <w:t>design choices using UML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78A45A11" w14:textId="79B9D076" w:rsidR="008A369C" w:rsidRPr="008A369C" w:rsidRDefault="008A369C" w:rsidP="008A369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</w:t>
      </w:r>
      <w:proofErr w:type="gramStart"/>
      <w:r w:rsidR="00EF4894" w:rsidRPr="00207424">
        <w:rPr>
          <w:rFonts w:ascii="Calibri" w:eastAsia="Calibri" w:hAnsi="Calibri" w:cs="Calibri"/>
          <w:b/>
          <w:sz w:val="22"/>
          <w:szCs w:val="22"/>
        </w:rPr>
        <w:t>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51F7C8A0" w14:textId="710D6C16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Led a team of 4 to develop an android Java application that monitors a selected directory and uses multi-part upload methodologies to encrypt and securely upload to the dedicated remote server.</w:t>
      </w:r>
    </w:p>
    <w:p w14:paraId="5F0E090E" w14:textId="11771C09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</w:t>
      </w:r>
      <w:r w:rsidR="00410DCA">
        <w:rPr>
          <w:rFonts w:ascii="Calibri" w:hAnsi="Calibri" w:cs="Calibri"/>
          <w:color w:val="000000"/>
          <w:sz w:val="20"/>
          <w:szCs w:val="20"/>
        </w:rPr>
        <w:t xml:space="preserve"> via TCP/IP</w:t>
      </w:r>
      <w:r w:rsidRPr="00207424">
        <w:rPr>
          <w:rFonts w:ascii="Calibri" w:hAnsi="Calibri" w:cs="Calibri"/>
          <w:color w:val="000000"/>
          <w:sz w:val="20"/>
          <w:szCs w:val="20"/>
        </w:rPr>
        <w:t>.</w:t>
      </w:r>
    </w:p>
    <w:p w14:paraId="7948405D" w14:textId="61FB3C0F" w:rsidR="008A369C" w:rsidRPr="0029697F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</w:p>
    <w:p w14:paraId="14EFF5F8" w14:textId="77777777" w:rsidR="0029697F" w:rsidRDefault="0029697F" w:rsidP="0029697F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54BBD79A" w14:textId="77777777" w:rsid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7288D704" w14:textId="31E5AFAE" w:rsidR="0029697F" w:rsidRP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bookmarkEnd w:id="0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6F6E5904" w14:textId="77777777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77777777" w:rsidR="008A369C" w:rsidRDefault="008A369C" w:rsidP="008A369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Developed a REST-API based Chrome extension in JS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hugging face image captioning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.</w:t>
      </w:r>
    </w:p>
    <w:p w14:paraId="2FF89B66" w14:textId="7C93E6F7" w:rsidR="008A369C" w:rsidRPr="008A369C" w:rsidRDefault="008A369C" w:rsidP="008A369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1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2074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207424" w:rsidRDefault="00C838F1" w:rsidP="002074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797236AA" w14:textId="77777777" w:rsidR="008A369C" w:rsidRPr="00B46548" w:rsidRDefault="00000000" w:rsidP="008A369C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8A369C"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8A369C" w:rsidRPr="00B46548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2DA81890" w14:textId="66D49F2F" w:rsidR="008A369C" w:rsidRPr="00397E16" w:rsidRDefault="008A369C" w:rsidP="0020742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Built an Android Java based application connected to a Firebase server to automate security and space availability in car parking systems by monitoring the number plates detected at the exits using Tesseract OCR. </w:t>
      </w:r>
    </w:p>
    <w:p w14:paraId="5FF0B4BF" w14:textId="121C3708" w:rsidR="00397E16" w:rsidRPr="00397E16" w:rsidRDefault="00397E16" w:rsidP="00397E16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bookmarkStart w:id="2" w:name="_Hlk176523794"/>
      <w:proofErr w:type="spellStart"/>
      <w:r w:rsidRPr="00397E16">
        <w:rPr>
          <w:rFonts w:ascii="Calibri" w:eastAsia="Calibri" w:hAnsi="Calibri" w:cs="Calibri"/>
          <w:color w:val="000000"/>
          <w:sz w:val="20"/>
          <w:szCs w:val="20"/>
        </w:rPr>
        <w:t>Dockerized</w:t>
      </w:r>
      <w:proofErr w:type="spellEnd"/>
      <w:r w:rsidRPr="00397E16">
        <w:rPr>
          <w:rFonts w:ascii="Calibri" w:eastAsia="Calibri" w:hAnsi="Calibri" w:cs="Calibri"/>
          <w:color w:val="000000"/>
          <w:sz w:val="20"/>
          <w:szCs w:val="20"/>
        </w:rPr>
        <w:t xml:space="preserve"> the software to streamline deployment on existing CCTVs at parking lot gates, minimizing upfront costs.</w:t>
      </w:r>
    </w:p>
    <w:bookmarkEnd w:id="2"/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6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7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583ADF23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HTML, CSS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SQL, Java, C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ndroid Studio, </w:t>
      </w:r>
      <w:r w:rsidR="00E511E4">
        <w:rPr>
          <w:rFonts w:ascii="Calibri" w:eastAsia="Calibri" w:hAnsi="Calibri" w:cs="Calibri"/>
          <w:bCs/>
          <w:color w:val="000000"/>
          <w:sz w:val="20"/>
          <w:szCs w:val="20"/>
        </w:rPr>
        <w:t>LAMP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133E78">
        <w:rPr>
          <w:rFonts w:ascii="Calibri" w:eastAsia="Calibri" w:hAnsi="Calibri" w:cs="Calibri"/>
          <w:bCs/>
          <w:color w:val="000000"/>
          <w:sz w:val="20"/>
          <w:szCs w:val="20"/>
        </w:rPr>
        <w:t>JSON, SSH, HTTP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91853A" w14:textId="77777777" w:rsidR="00F96D09" w:rsidRDefault="00F96D09">
      <w:r>
        <w:separator/>
      </w:r>
    </w:p>
  </w:endnote>
  <w:endnote w:type="continuationSeparator" w:id="0">
    <w:p w14:paraId="719908DF" w14:textId="77777777" w:rsidR="00F96D09" w:rsidRDefault="00F96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79C431" w14:textId="77777777" w:rsidR="00F96D09" w:rsidRDefault="00F96D09">
      <w:r>
        <w:separator/>
      </w:r>
    </w:p>
  </w:footnote>
  <w:footnote w:type="continuationSeparator" w:id="0">
    <w:p w14:paraId="5893F948" w14:textId="77777777" w:rsidR="00F96D09" w:rsidRDefault="00F96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6wFAF+Ty3g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33E78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1C96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697F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97E16"/>
    <w:rsid w:val="003A074F"/>
    <w:rsid w:val="003A1250"/>
    <w:rsid w:val="003A1BCA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0DCA"/>
    <w:rsid w:val="00416BF1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3991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11E4"/>
    <w:rsid w:val="00E5246C"/>
    <w:rsid w:val="00E53D9F"/>
    <w:rsid w:val="00E55C41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2C9A"/>
    <w:rsid w:val="00E96CD9"/>
    <w:rsid w:val="00E97EF9"/>
    <w:rsid w:val="00EA4770"/>
    <w:rsid w:val="00EB19B9"/>
    <w:rsid w:val="00EC38EF"/>
    <w:rsid w:val="00ED20D5"/>
    <w:rsid w:val="00ED7989"/>
    <w:rsid w:val="00EE0CF1"/>
    <w:rsid w:val="00EF4894"/>
    <w:rsid w:val="00F01228"/>
    <w:rsid w:val="00F07745"/>
    <w:rsid w:val="00F16885"/>
    <w:rsid w:val="00F27519"/>
    <w:rsid w:val="00F30909"/>
    <w:rsid w:val="00F35257"/>
    <w:rsid w:val="00F442ED"/>
    <w:rsid w:val="00F46EA7"/>
    <w:rsid w:val="00F53D73"/>
    <w:rsid w:val="00F55962"/>
    <w:rsid w:val="00F60E4F"/>
    <w:rsid w:val="00F6137B"/>
    <w:rsid w:val="00F622B0"/>
    <w:rsid w:val="00F70D3A"/>
    <w:rsid w:val="00F762C9"/>
    <w:rsid w:val="00F81E81"/>
    <w:rsid w:val="00F85CAF"/>
    <w:rsid w:val="00F86A39"/>
    <w:rsid w:val="00F874AC"/>
    <w:rsid w:val="00F95AA6"/>
    <w:rsid w:val="00F96D09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redly.com/badges/45871348-ade7-4b07-89ee-6eeb7e85b72f/linked_in_profil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AutomaticParkingSystemANPR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1</Pages>
  <Words>1018</Words>
  <Characters>580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30</cp:revision>
  <cp:lastPrinted>2024-09-05T17:26:00Z</cp:lastPrinted>
  <dcterms:created xsi:type="dcterms:W3CDTF">2024-08-09T20:09:00Z</dcterms:created>
  <dcterms:modified xsi:type="dcterms:W3CDTF">2024-09-07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